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486400" cy="3363163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6/03/69a978489632b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6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" w:name="carte-des-climats-en-france"/>
    <w:p>
      <w:pPr>
        <w:pStyle w:val="Titre2"/>
      </w:pPr>
      <w:r>
        <w:t xml:space="preserve">Carte des climats en France</w:t>
      </w:r>
    </w:p>
    <w:p>
      <w:pPr>
        <w:pStyle w:val="FirstParagraph"/>
      </w:pPr>
      <w:r>
        <w:t xml:space="preserve">Ce graphique représente la répartition des différents types de climats à travers la France métropolitaine, illustrée par des couleurs distinctes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mat océanique</w:t>
      </w:r>
      <w:r>
        <w:t xml:space="preserve"> </w:t>
      </w:r>
      <w:r>
        <w:t xml:space="preserve">(en vert) : couvrant une grande partie de l'ouest du pays, notamment la Bretagne, la Normandie, et une partie du sud-ou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mat océanique dégradé</w:t>
      </w:r>
      <w:r>
        <w:t xml:space="preserve"> </w:t>
      </w:r>
      <w:r>
        <w:t xml:space="preserve">(en jaune) : situé principalement au centre de la France, indiquant une transition vers d'autres types de cli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mat semi-continental</w:t>
      </w:r>
      <w:r>
        <w:t xml:space="preserve"> </w:t>
      </w:r>
      <w:r>
        <w:t xml:space="preserve">(en bleu) : présent dans l'est de la France, notamment en Alsace et en Lorra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mat montagnard</w:t>
      </w:r>
      <w:r>
        <w:t xml:space="preserve"> </w:t>
      </w:r>
      <w:r>
        <w:t xml:space="preserve">(en foncé) : localisé dans les régions montagneuses, comme les Alpes et les Pyréné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mat méditerranéen</w:t>
      </w:r>
      <w:r>
        <w:t xml:space="preserve"> </w:t>
      </w:r>
      <w:r>
        <w:t xml:space="preserve">(en rouge) : concentré dans le sud-est, notamment en Provence et en Côte d'Azur.</w:t>
      </w:r>
    </w:p>
    <w:p>
      <w:pPr>
        <w:pStyle w:val="FirstParagraph"/>
      </w:pPr>
      <w:r>
        <w:t xml:space="preserve">Ce schéma permet de visualiser la diversité climatique du territoire français, essentielle pour la compréhension de ses paysages, de son agriculture et de ses modes de vie.</w:t>
      </w:r>
    </w:p>
    <w:bookmarkEnd w:id="12"/>
    <w:p>
      <w:pPr>
        <w:pStyle w:val="Corpsdetexte"/>
      </w:pPr>
      <w:r>
        <w:t xml:space="preserve">Exemple d'attribut alt : Carte des différents climats en France, avec zones colorées représentant le climat océanique, dégradé, semi-continental, montagnard et méditerranéen.</w:t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3-05T12:45:04Z</dcterms:created>
  <dcterms:modified xsi:type="dcterms:W3CDTF">2026-03-05T12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